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3.gif" ContentType="image/gif"/>
  <Override PartName="/word/media/rId34.mp4" ContentType="video/mp4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e"/>
      </w:pPr>
      <w:r>
        <w:t xml:space="preserve">04/06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video"/>
      <w:r>
        <w:t xml:space="preserve">Insert an Animated GIF and video</w:t>
      </w:r>
      <w:bookmarkEnd w:id="32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insert-test-with-some-footnotes"/>
      <w:r>
        <w:t xml:space="preserve">Insert test with some footnotes</w:t>
      </w:r>
      <w:bookmarkEnd w:id="35"/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image" Id="rId31" Target="media/rId31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abio Chiletto</dc:creator>
  <cp:keywords/>
  <dcterms:created xsi:type="dcterms:W3CDTF">2020-06-04T20:26:52Z</dcterms:created>
  <dcterms:modified xsi:type="dcterms:W3CDTF">2020-06-04T2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/>
  </property>
</Properties>
</file>